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463A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50198BB2" w:rsidR="002A4175" w:rsidRDefault="00912697" w:rsidP="002A4175">
      <w:pPr>
        <w:pStyle w:val="Heading2"/>
      </w:pPr>
      <w:r>
        <w:t>Case Study</w:t>
      </w:r>
    </w:p>
    <w:p w14:paraId="60423ACE" w14:textId="7B0B1605" w:rsidR="004B463B" w:rsidRDefault="0092704C" w:rsidP="004B463B">
      <w:pPr>
        <w:ind w:firstLine="360"/>
      </w:pPr>
      <w:r>
        <w:t xml:space="preserve">Black Bean started as a small </w:t>
      </w:r>
      <w:r w:rsidR="00640F17">
        <w:t>‘</w:t>
      </w:r>
      <w:r>
        <w:t>mom and pops restaurant,</w:t>
      </w:r>
      <w:r w:rsidR="00640F17">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r>
        <w:t xml:space="preserve">What types of data artifacts </w:t>
      </w:r>
      <w:proofErr w:type="gramStart"/>
      <w:r>
        <w:t>exist</w:t>
      </w:r>
      <w:proofErr w:type="gramEnd"/>
    </w:p>
    <w:p w14:paraId="5AF7BA5A" w14:textId="492A508A" w:rsidR="00746AD3" w:rsidRDefault="00746AD3" w:rsidP="00746AD3">
      <w:pPr>
        <w:ind w:firstLine="360"/>
      </w:pPr>
      <w:r>
        <w:t xml:space="preserve">Black Bean relies on a central data lake hosted in the public cloud to store all raw results from the logistical systems, restaurants, mobile apps, and social media impressions.  These unstructured artifacts need to go through several iterations of curation as they promote through the corporate data catalog.  For instance, the organization manages thousands of temperature sensors that wer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t>sufficient</w:t>
      </w:r>
      <w:proofErr w:type="gramEnd"/>
      <w:r>
        <w:t xml:space="preserve"> information to derive these states.  With the capability to predict state comes the ability to remediate, such as killing the meat slicer</w:t>
      </w:r>
      <w:r w:rsidR="00640F17">
        <w:t>’</w:t>
      </w:r>
      <w:r>
        <w:t xml:space="preserve">s power.  The predictive capabilities become even more advanced as IoT devices include video </w:t>
      </w:r>
      <w:proofErr w:type="gramStart"/>
      <w:r>
        <w:t>recording, and</w:t>
      </w:r>
      <w:proofErr w:type="gramEnd"/>
      <w:r>
        <w:t xml:space="preserve"> rely on deep learning to discover domain-specific actions.  Consider the benefits of being able to analyze every customer</w:t>
      </w:r>
      <w:r w:rsidR="00640F17">
        <w:t>’</w:t>
      </w:r>
      <w:r>
        <w:t>s cashier interaction, and then evangelize the more successful traits.</w:t>
      </w:r>
    </w:p>
    <w:p w14:paraId="1018EE8D" w14:textId="2B03CB49" w:rsidR="00733F4B" w:rsidRDefault="00733F4B" w:rsidP="00733F4B">
      <w:pPr>
        <w:pStyle w:val="Heading2"/>
      </w:pPr>
      <w:r>
        <w:t>What business goals use these artifacts</w:t>
      </w:r>
    </w:p>
    <w:p w14:paraId="20DA1DC3" w14:textId="34A70C4D"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rsidR="00DD0F63">
        <w:t xml:space="preserve">  </w:t>
      </w:r>
      <w:r w:rsidR="00DD0F63">
        <w:t>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If instead, the company explicit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644CC193" w14:textId="6822B17B" w:rsidR="00912697" w:rsidRPr="00DF1097" w:rsidRDefault="00DD0F63" w:rsidP="00DD0F63">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this optimization objective </w:t>
      </w:r>
      <w:r>
        <w:t>Specific, Measurable, Attainable, Realistic, and Timely (SMART).</w:t>
      </w:r>
      <w:r>
        <w:t xml:space="preserve">  For instance, using the inventory tracking and point of sales information can funnel into a forecasting model that predicts how many apples the business will need for the next two weeks.  As the precision of this model increases the amount of excess carry can </w:t>
      </w:r>
      <w:proofErr w:type="gramStart"/>
      <w:r>
        <w:t>decrease, and</w:t>
      </w:r>
      <w:proofErr w:type="gramEnd"/>
      <w:r>
        <w:t xml:space="preserve"> improve sales margins. </w:t>
      </w:r>
      <w:r w:rsidR="00564B03">
        <w:t xml:space="preserve"> </w:t>
      </w:r>
      <w:r>
        <w:t>Social media intelligence is a crystal ball into customer preferences, and provides should be a goal of all businesses</w:t>
      </w:r>
      <w:r w:rsidRPr="00DD0F63">
        <w:t xml:space="preserve">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r>
        <w:t>.</w:t>
      </w:r>
      <w:r w:rsidR="00564B03">
        <w:t xml:space="preserve">  Black Bean could look to expand its loyalty rewards members through Facebook or Twitter advertising.  </w:t>
      </w:r>
    </w:p>
    <w:p w14:paraId="7C1AA13C" w14:textId="6ACE461B" w:rsidR="0016568C" w:rsidRDefault="0016568C" w:rsidP="0016568C">
      <w:r>
        <w:tab/>
      </w:r>
    </w:p>
    <w:p w14:paraId="6B73BD2A" w14:textId="58BDFEE3" w:rsidR="00733F4B" w:rsidRPr="00733F4B" w:rsidRDefault="00733F4B" w:rsidP="00733F4B">
      <w:pPr>
        <w:pStyle w:val="Heading1"/>
      </w:pPr>
      <w:r>
        <w:lastRenderedPageBreak/>
        <w:t>Section II: Collecting and Enhancement</w:t>
      </w:r>
    </w:p>
    <w:p w14:paraId="6165E676" w14:textId="47DE0937" w:rsidR="00733F4B" w:rsidRDefault="001E4F95" w:rsidP="00733F4B">
      <w:pPr>
        <w:pStyle w:val="Heading2"/>
      </w:pPr>
      <w:r>
        <w:t>Preprocessing Data Resources</w:t>
      </w:r>
    </w:p>
    <w:p w14:paraId="3924C212" w14:textId="0270106E" w:rsidR="00ED1466"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  For instance, a missing value for a temperature sensor might </w:t>
      </w:r>
      <w:proofErr w:type="spellStart"/>
      <w:r>
        <w:t>indictes</w:t>
      </w:r>
      <w:proofErr w:type="spellEnd"/>
      <w:r>
        <w:t xml:space="preserve"> a network failure, versus a smart outlet means the associated device is disabled.  Depending on the prediction scenario, these missing values could be the most or least important detail, since the algorithm cannot magically discover these internal rules, training data must account for these examples.  According to </w:t>
      </w:r>
      <w:proofErr w:type="spellStart"/>
      <w:r>
        <w:t>Gibert</w:t>
      </w:r>
      <w:proofErr w:type="spellEnd"/>
      <w:r>
        <w:t xml:space="preserve"> et al. (2016), most analysts spend nearly 70% of experimentation time cleaning and preparing data.</w:t>
      </w:r>
    </w:p>
    <w:p w14:paraId="26CEDEA9" w14:textId="77777777" w:rsidR="003761B6" w:rsidRPr="003761B6" w:rsidRDefault="003761B6" w:rsidP="003761B6"/>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2E29B722" w14:textId="7A17146D" w:rsidR="006C6C4A" w:rsidRDefault="001E4F95" w:rsidP="00855810">
      <w:pPr>
        <w:pStyle w:val="ListParagraph"/>
        <w:numPr>
          <w:ilvl w:val="0"/>
          <w:numId w:val="2"/>
        </w:numPr>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2AD530FD" w:rsidR="001E4F95" w:rsidRDefault="001E4F95" w:rsidP="00855810">
      <w:pPr>
        <w:pStyle w:val="ListParagraph"/>
        <w:numPr>
          <w:ilvl w:val="0"/>
          <w:numId w:val="2"/>
        </w:numPr>
      </w:pPr>
      <w:r>
        <w:t xml:space="preserve">After cleaning and schematizing the incoming data, the next analyst needs to determine which aspects are relevant for their data mining objective.  Having large amounts of </w:t>
      </w:r>
      <w:r>
        <w:lastRenderedPageBreak/>
        <w:t>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14ED5D04" w:rsidR="00733F4B" w:rsidRDefault="00733F4B" w:rsidP="00733F4B">
      <w:pPr>
        <w:pStyle w:val="Heading2"/>
      </w:pPr>
      <w:r>
        <w:t>Required Collection Resources</w:t>
      </w:r>
    </w:p>
    <w:p w14:paraId="48F3F50E" w14:textId="26739C7A" w:rsidR="00855810" w:rsidRDefault="00855810" w:rsidP="00733F4B">
      <w:pPr>
        <w:pStyle w:val="ListParagraph"/>
        <w:numPr>
          <w:ilvl w:val="0"/>
          <w:numId w:val="1"/>
        </w:numPr>
      </w:pPr>
      <w:r>
        <w:t xml:space="preserve">Tracking inventory across the supply chain has several human touch points that need to consider.  From the </w:t>
      </w:r>
      <w:r w:rsidRPr="00855810">
        <w:rPr>
          <w:i/>
          <w:iCs/>
        </w:rPr>
        <w:t>supplier</w:t>
      </w:r>
      <w:r>
        <w:t xml:space="preserve"> placing RFID tags on containers to the </w:t>
      </w:r>
      <w:r w:rsidRPr="00855810">
        <w:rPr>
          <w:i/>
          <w:iCs/>
        </w:rPr>
        <w:t>workers</w:t>
      </w:r>
      <w:r>
        <w:t xml:space="preserve"> at the distribution center that hold these items until needed.  </w:t>
      </w:r>
      <w:r>
        <w:rPr>
          <w:i/>
          <w:iCs/>
        </w:rPr>
        <w:t xml:space="preserve">Managers </w:t>
      </w:r>
      <w:r>
        <w:t xml:space="preserve">need to be responsible and accountable for their </w:t>
      </w:r>
      <w:r w:rsidRPr="00855810">
        <w:rPr>
          <w:i/>
          <w:iCs/>
        </w:rPr>
        <w:t>staff</w:t>
      </w:r>
      <w:r>
        <w:t xml:space="preserve"> to follow the standards and report metrics in a timely and accurate manner.  </w:t>
      </w:r>
      <w:r>
        <w:rPr>
          <w:i/>
          <w:iCs/>
        </w:rPr>
        <w:t xml:space="preserve">Local network managers </w:t>
      </w:r>
      <w:r>
        <w:t xml:space="preserve">do not exist, so some </w:t>
      </w:r>
      <w:r w:rsidRPr="00855810">
        <w:rPr>
          <w:i/>
          <w:iCs/>
        </w:rPr>
        <w:t>central networking team</w:t>
      </w:r>
      <w:r>
        <w:t xml:space="preserve"> would need to work with IoT vendors to support these sensors.  </w:t>
      </w:r>
      <w:r w:rsidRPr="00855810">
        <w:rPr>
          <w:i/>
          <w:iCs/>
        </w:rPr>
        <w:t>Operations</w:t>
      </w:r>
      <w:r>
        <w:t xml:space="preserve"> teams need to monitor for anomalies using models created by the </w:t>
      </w:r>
      <w:r>
        <w:rPr>
          <w:i/>
          <w:iCs/>
        </w:rPr>
        <w:t>data analysis team</w:t>
      </w:r>
      <w:r>
        <w:t xml:space="preserve">.  The analysis </w:t>
      </w:r>
      <w:proofErr w:type="gramStart"/>
      <w:r>
        <w:t>prioritize</w:t>
      </w:r>
      <w:proofErr w:type="gramEnd"/>
      <w:r>
        <w:t xml:space="preserve"> which aspects to model based on the </w:t>
      </w:r>
      <w:r>
        <w:rPr>
          <w:i/>
          <w:iCs/>
        </w:rPr>
        <w:t xml:space="preserve">business leadership </w:t>
      </w:r>
      <w:r>
        <w:t>direction.</w:t>
      </w:r>
    </w:p>
    <w:p w14:paraId="1ADE53EB" w14:textId="7462CA06" w:rsidR="00733F4B" w:rsidRDefault="005E28A3" w:rsidP="00733F4B">
      <w:pPr>
        <w:pStyle w:val="ListParagraph"/>
        <w:numPr>
          <w:ilvl w:val="0"/>
          <w:numId w:val="1"/>
        </w:numPr>
      </w:pPr>
      <w:r>
        <w:t>Multiple hardware technologies need to be deployed to monitor from the garden to the customer</w:t>
      </w:r>
      <w:r w:rsidR="00640F17">
        <w:t>’</w:t>
      </w:r>
      <w:r>
        <w:t>s review.  These technologies include</w:t>
      </w:r>
    </w:p>
    <w:p w14:paraId="30106142" w14:textId="23F65417" w:rsidR="005E28A3" w:rsidRDefault="005E28A3" w:rsidP="005E28A3">
      <w:pPr>
        <w:pStyle w:val="ListParagraph"/>
        <w:numPr>
          <w:ilvl w:val="1"/>
          <w:numId w:val="1"/>
        </w:numPr>
      </w:pPr>
      <w:r>
        <w:t xml:space="preserve">RFID General tags  </w:t>
      </w:r>
      <w:sdt>
        <w:sdtPr>
          <w:id w:val="1873110112"/>
          <w:citation/>
        </w:sdtPr>
        <w:sdtContent>
          <w:r>
            <w:fldChar w:fldCharType="begin"/>
          </w:r>
          <w:r>
            <w:instrText xml:space="preserve"> CITATION Bal10 \l 1033 </w:instrText>
          </w:r>
          <w:r>
            <w:fldChar w:fldCharType="separate"/>
          </w:r>
          <w:r>
            <w:rPr>
              <w:noProof/>
            </w:rPr>
            <w:t>(Balic et al., 2010)</w:t>
          </w:r>
          <w:r>
            <w:fldChar w:fldCharType="end"/>
          </w:r>
        </w:sdtContent>
      </w:sdt>
    </w:p>
    <w:p w14:paraId="1C93FB7D" w14:textId="3C04C7A7" w:rsidR="005E28A3" w:rsidRDefault="005E28A3" w:rsidP="005E28A3">
      <w:pPr>
        <w:pStyle w:val="ListParagraph"/>
        <w:numPr>
          <w:ilvl w:val="1"/>
          <w:numId w:val="1"/>
        </w:numPr>
      </w:pPr>
      <w:r>
        <w:t>Inventory Tracking with RFID</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p>
    <w:p w14:paraId="1E6C2E95" w14:textId="6D205F13" w:rsidR="005E28A3" w:rsidRDefault="005E28A3" w:rsidP="005E28A3">
      <w:pPr>
        <w:pStyle w:val="ListParagraph"/>
        <w:numPr>
          <w:ilvl w:val="1"/>
          <w:numId w:val="1"/>
        </w:numPr>
      </w:pPr>
      <w:r>
        <w:t xml:space="preserve">Sharing Point of Sales Systems </w:t>
      </w:r>
      <w:sdt>
        <w:sdtPr>
          <w:id w:val="-285044353"/>
          <w:citation/>
        </w:sdtPr>
        <w:sdtContent>
          <w:r>
            <w:fldChar w:fldCharType="begin"/>
          </w:r>
          <w:r>
            <w:instrText xml:space="preserve"> CITATION Cro03 \l 1033 </w:instrText>
          </w:r>
          <w:r>
            <w:fldChar w:fldCharType="separate"/>
          </w:r>
          <w:r>
            <w:rPr>
              <w:noProof/>
            </w:rPr>
            <w:t>(Croson &amp; K, 2003)</w:t>
          </w:r>
          <w:r>
            <w:fldChar w:fldCharType="end"/>
          </w:r>
        </w:sdtContent>
      </w:sdt>
    </w:p>
    <w:p w14:paraId="0DEC4628" w14:textId="73A14C59" w:rsidR="005E28A3" w:rsidRDefault="005E28A3" w:rsidP="005E28A3">
      <w:pPr>
        <w:pStyle w:val="ListParagraph"/>
        <w:numPr>
          <w:ilvl w:val="1"/>
          <w:numId w:val="1"/>
        </w:numPr>
      </w:pPr>
      <w:r>
        <w:t xml:space="preserve">Smart Restaurant with IoT </w:t>
      </w:r>
      <w:sdt>
        <w:sdtPr>
          <w:id w:val="178331707"/>
          <w:citation/>
        </w:sdtPr>
        <w:sdtContent>
          <w:r>
            <w:fldChar w:fldCharType="begin"/>
          </w:r>
          <w:r>
            <w:instrText xml:space="preserve"> CITATION Kou18 \l 1033 </w:instrText>
          </w:r>
          <w:r>
            <w:fldChar w:fldCharType="separate"/>
          </w:r>
          <w:r>
            <w:rPr>
              <w:noProof/>
            </w:rPr>
            <w:t>(Koubai &amp; Bouyakoub, 2018)</w:t>
          </w:r>
          <w:r>
            <w:fldChar w:fldCharType="end"/>
          </w:r>
        </w:sdtContent>
      </w:sdt>
    </w:p>
    <w:p w14:paraId="2A6835F8" w14:textId="6434B995" w:rsidR="00733F4B" w:rsidRDefault="00733F4B" w:rsidP="00733F4B">
      <w:pPr>
        <w:pStyle w:val="ListParagraph"/>
        <w:numPr>
          <w:ilvl w:val="0"/>
          <w:numId w:val="1"/>
        </w:numPr>
      </w:pPr>
      <w:r>
        <w:t>Future Capacity or needs exist</w:t>
      </w:r>
    </w:p>
    <w:p w14:paraId="55C06C8F" w14:textId="5DE49CE2" w:rsidR="005E28A3" w:rsidRDefault="005E28A3" w:rsidP="005E28A3">
      <w:pPr>
        <w:pStyle w:val="ListParagraph"/>
        <w:numPr>
          <w:ilvl w:val="1"/>
          <w:numId w:val="1"/>
        </w:numPr>
      </w:pPr>
      <w:r>
        <w:lastRenderedPageBreak/>
        <w:t>What happens as the number of sensors increases (e.g., instance learning)</w:t>
      </w:r>
      <w:sdt>
        <w:sdtPr>
          <w:id w:val="-1658461171"/>
          <w:citation/>
        </w:sdtPr>
        <w:sdtContent>
          <w:r>
            <w:fldChar w:fldCharType="begin"/>
          </w:r>
          <w:r>
            <w:instrText xml:space="preserve"> CITATION Wit11 \l 1033 </w:instrText>
          </w:r>
          <w:r>
            <w:fldChar w:fldCharType="separate"/>
          </w:r>
          <w:r>
            <w:rPr>
              <w:noProof/>
            </w:rPr>
            <w:t xml:space="preserve"> (Witten, 2011)</w:t>
          </w:r>
          <w:r>
            <w:fldChar w:fldCharType="end"/>
          </w:r>
        </w:sdtContent>
      </w:sdt>
    </w:p>
    <w:p w14:paraId="075EB1B8" w14:textId="659B77E9" w:rsidR="005E28A3" w:rsidRDefault="005E28A3" w:rsidP="005E28A3">
      <w:pPr>
        <w:pStyle w:val="ListParagraph"/>
        <w:numPr>
          <w:ilvl w:val="1"/>
          <w:numId w:val="1"/>
        </w:numPr>
      </w:pPr>
      <w:r>
        <w:t>Stream processing and real</w:t>
      </w:r>
      <w:r w:rsidR="00AF14BC">
        <w:t>-</w:t>
      </w:r>
      <w:r>
        <w:t xml:space="preserve">time analysis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p>
    <w:p w14:paraId="0425B9B8" w14:textId="22A12944" w:rsidR="00733F4B" w:rsidRDefault="00733F4B" w:rsidP="00733F4B">
      <w:pPr>
        <w:pStyle w:val="Heading2"/>
      </w:pPr>
      <w:r>
        <w:t>What logical components or assumptions exist</w:t>
      </w:r>
    </w:p>
    <w:p w14:paraId="1D5E0A43" w14:textId="6B3F93CF" w:rsidR="00AF14BC" w:rsidRDefault="00AF14BC" w:rsidP="00AF14BC">
      <w:r>
        <w:tab/>
        <w:t xml:space="preserve">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w:t>
      </w:r>
      <w:proofErr w:type="gramStart"/>
      <w:r>
        <w:t>particular hour</w:t>
      </w:r>
      <w:proofErr w:type="gramEnd"/>
      <w:r>
        <w:t>,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46752DA5" w:rsidR="000A777E" w:rsidRDefault="00AF14BC" w:rsidP="000A777E">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w:t>
      </w:r>
      <w:r>
        <w:lastRenderedPageBreak/>
        <w:t xml:space="preserve">signals with the </w:t>
      </w:r>
      <w:r w:rsidR="000A777E">
        <w:t>meat-slicer reporting 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  Imagine a smart outlet is reporting the power consumption—a mixer and toaster will have different time graph distributions and thus different signatures (e.g., Jenson-Shannon Divergence).</w:t>
      </w:r>
    </w:p>
    <w:p w14:paraId="6B84C9B8" w14:textId="77777777" w:rsidR="00640F17" w:rsidRDefault="00640F17">
      <w:pPr>
        <w:rPr>
          <w:b/>
        </w:rPr>
      </w:pPr>
      <w:r>
        <w:br w:type="page"/>
      </w:r>
    </w:p>
    <w:p w14:paraId="6729AEF3" w14:textId="070F282C" w:rsidR="00733F4B" w:rsidRDefault="00733F4B" w:rsidP="00733F4B">
      <w:pPr>
        <w:pStyle w:val="Heading1"/>
      </w:pPr>
      <w:r>
        <w:lastRenderedPageBreak/>
        <w:t>Section III: Evaluation Procedures</w:t>
      </w:r>
    </w:p>
    <w:p w14:paraId="72EB454A" w14:textId="603B785A" w:rsidR="00733F4B" w:rsidRDefault="00733F4B" w:rsidP="00733F4B">
      <w:pPr>
        <w:pStyle w:val="Heading2"/>
      </w:pPr>
      <w:r>
        <w:t>What statistical techniques can measure process ROI</w:t>
      </w:r>
    </w:p>
    <w:p w14:paraId="6484ECBC" w14:textId="1307192C" w:rsidR="00640F17" w:rsidRDefault="00640F17" w:rsidP="003B7E9E">
      <w:r>
        <w:tab/>
        <w:t>Successful projects need to expand on business goals and provide measurable value towards the organizational mission.  Mature firms can explain their mission in terms of high-level objectives and Key Performance Indicators (KPI) that convey the aggregate performance of that aspect</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For instance, Black Bean has a focus on increasing repeat customer traffic, so they track through the loyalty rewards programs and </w:t>
      </w:r>
      <w:proofErr w:type="spellStart"/>
      <w:r>
        <w:t>PoS</w:t>
      </w:r>
      <w:proofErr w:type="spellEnd"/>
      <w:r>
        <w:t xml:space="preserve"> return rates.  After launching a marketing campaign, this metric helps to evaluate its performance, as it communicates the 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s appetite for discretionary desserts, irrespective of the marketing campaign.  </w:t>
      </w:r>
      <w:r>
        <w:t>Liyanage et al. (2018)</w:t>
      </w:r>
      <w:r>
        <w:t xml:space="preserve"> propose that KPIs should be decomposable with child-KPIs acting as supporting evidence.  Unlike the external factors, monitoring order latencies, recommendation accuracies, and similar interactions with the customer are within the control of the site.  When the internal and broad metrics are decaying in unison, it confirms the correlation exists and likely related 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r>
        <w:lastRenderedPageBreak/>
        <w:t xml:space="preserve">Section IV: </w:t>
      </w:r>
      <w:r w:rsidR="00A411E4">
        <w:t xml:space="preserve">Future </w:t>
      </w:r>
      <w:r>
        <w:t>Applications</w:t>
      </w:r>
    </w:p>
    <w:p w14:paraId="31336A3C" w14:textId="5D28063F" w:rsidR="00733F4B" w:rsidRDefault="00733F4B" w:rsidP="00733F4B">
      <w:pPr>
        <w:pStyle w:val="Heading2"/>
      </w:pPr>
      <w:r>
        <w:t>What data mining strategies can apply to this information</w:t>
      </w:r>
    </w:p>
    <w:p w14:paraId="6384853D" w14:textId="135DDCA0" w:rsidR="00A411E4" w:rsidRDefault="00A411E4" w:rsidP="00A411E4">
      <w:pPr>
        <w:pStyle w:val="ListParagraph"/>
        <w:numPr>
          <w:ilvl w:val="0"/>
          <w:numId w:val="1"/>
        </w:numPr>
      </w:pPr>
      <w:r>
        <w:t xml:space="preserve">Time Series analysis with clustering data to form a semantic model and then use spark to process the algorithms </w:t>
      </w:r>
      <w:sdt>
        <w:sdtPr>
          <w:id w:val="-386879333"/>
          <w:citation/>
        </w:sdtPr>
        <w:sdtContent>
          <w:r>
            <w:fldChar w:fldCharType="begin"/>
          </w:r>
          <w:r>
            <w:instrText xml:space="preserve"> CITATION Tal18 \l 1033 </w:instrText>
          </w:r>
          <w:r>
            <w:fldChar w:fldCharType="separate"/>
          </w:r>
          <w:r>
            <w:rPr>
              <w:noProof/>
            </w:rPr>
            <w:t>(Talei &amp; Benhaddou, 2018)</w:t>
          </w:r>
          <w:r>
            <w:fldChar w:fldCharType="end"/>
          </w:r>
        </w:sdtContent>
      </w:sdt>
    </w:p>
    <w:p w14:paraId="43F7A7B8" w14:textId="28D39A2B" w:rsidR="00A411E4" w:rsidRDefault="00A411E4" w:rsidP="00A411E4">
      <w:pPr>
        <w:pStyle w:val="ListParagraph"/>
        <w:numPr>
          <w:ilvl w:val="0"/>
          <w:numId w:val="1"/>
        </w:numPr>
      </w:pPr>
      <w:r>
        <w:t>LTSM and neural networks (</w:t>
      </w:r>
      <w:proofErr w:type="spellStart"/>
      <w:r>
        <w:t>Keras</w:t>
      </w:r>
      <w:proofErr w:type="spellEnd"/>
      <w:r>
        <w:t>)?</w:t>
      </w:r>
    </w:p>
    <w:p w14:paraId="58CE3A50" w14:textId="16A4B874" w:rsidR="009B37D9" w:rsidRDefault="009B37D9" w:rsidP="009B37D9">
      <w:pPr>
        <w:pStyle w:val="ListParagraph"/>
        <w:numPr>
          <w:ilvl w:val="0"/>
          <w:numId w:val="1"/>
        </w:numPr>
      </w:pPr>
      <w:r>
        <w:t>Using gestures from video</w:t>
      </w:r>
      <w:r>
        <w:t xml:space="preserve"> - </w:t>
      </w:r>
      <w:proofErr w:type="spellStart"/>
      <w:r>
        <w:t>metalearning</w:t>
      </w:r>
      <w:proofErr w:type="spellEnd"/>
      <w:r>
        <w:t xml:space="preserve">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17D839DD" w14:textId="2607C6AF" w:rsidR="00A411E4" w:rsidRPr="00A411E4" w:rsidRDefault="00A411E4" w:rsidP="00A411E4">
      <w:pPr>
        <w:pStyle w:val="ListParagraph"/>
        <w:numPr>
          <w:ilvl w:val="0"/>
          <w:numId w:val="1"/>
        </w:numPr>
      </w:pPr>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5B6E60AB" w:rsidR="00733F4B" w:rsidRDefault="00733F4B" w:rsidP="00733F4B">
      <w:pPr>
        <w:pStyle w:val="Heading1"/>
      </w:pPr>
      <w:bookmarkStart w:id="0" w:name="_GoBack"/>
      <w:bookmarkEnd w:id="0"/>
      <w:r>
        <w:t>Conclusions</w:t>
      </w:r>
    </w:p>
    <w:p w14:paraId="347F5444" w14:textId="7543C27E" w:rsidR="0092704C" w:rsidRDefault="0092704C" w:rsidP="0092704C">
      <w:pPr>
        <w:pStyle w:val="ListParagraph"/>
        <w:numPr>
          <w:ilvl w:val="0"/>
          <w:numId w:val="5"/>
        </w:numPr>
      </w:pPr>
      <w:r>
        <w:t>Black Bean is a growing multinational organization</w:t>
      </w:r>
    </w:p>
    <w:p w14:paraId="35402ECB" w14:textId="52A7CF96" w:rsidR="0092704C" w:rsidRDefault="0092704C" w:rsidP="0092704C">
      <w:pPr>
        <w:pStyle w:val="ListParagraph"/>
        <w:numPr>
          <w:ilvl w:val="1"/>
          <w:numId w:val="1"/>
        </w:numPr>
      </w:pPr>
      <w:r>
        <w:t>They have embraced the need for IoT to automate many internal processes</w:t>
      </w:r>
    </w:p>
    <w:p w14:paraId="0AD3913A" w14:textId="71D1A0B2" w:rsidR="0092704C" w:rsidRDefault="0092704C" w:rsidP="0092704C">
      <w:pPr>
        <w:pStyle w:val="ListParagraph"/>
        <w:numPr>
          <w:ilvl w:val="1"/>
          <w:numId w:val="1"/>
        </w:numPr>
      </w:pPr>
      <w:r>
        <w:t>Health and Safety, Customer Satisfaction, Inventory Management</w:t>
      </w:r>
    </w:p>
    <w:p w14:paraId="120EB0D9" w14:textId="23358C1B" w:rsidR="0092704C" w:rsidRDefault="0092704C" w:rsidP="0092704C">
      <w:pPr>
        <w:pStyle w:val="ListParagraph"/>
        <w:numPr>
          <w:ilvl w:val="1"/>
          <w:numId w:val="1"/>
        </w:numPr>
      </w:pPr>
      <w:r>
        <w:t>Collecting for analysis these data points is complex due to the unstructured nature and heterogeneous formats.</w:t>
      </w:r>
    </w:p>
    <w:p w14:paraId="584CB44F" w14:textId="0FF849EE" w:rsidR="0092704C" w:rsidRDefault="0092704C" w:rsidP="0092704C">
      <w:pPr>
        <w:pStyle w:val="ListParagraph"/>
        <w:numPr>
          <w:ilvl w:val="0"/>
          <w:numId w:val="5"/>
        </w:numPr>
      </w:pPr>
      <w:r>
        <w:t xml:space="preserve">The organization needs to identify specific KPIs of interest and then determine which relevant facts support their hypothesis.  These facts will need to </w:t>
      </w:r>
      <w:proofErr w:type="gramStart"/>
      <w:r>
        <w:t>be cleaned,</w:t>
      </w:r>
      <w:proofErr w:type="gramEnd"/>
      <w:r>
        <w:t xml:space="preserve"> this is 70% of the total data mining.  Garbage in/out. </w:t>
      </w:r>
    </w:p>
    <w:p w14:paraId="4E0FA238" w14:textId="3D40EACA" w:rsidR="0092704C" w:rsidRDefault="0092704C" w:rsidP="0092704C">
      <w:pPr>
        <w:pStyle w:val="ListParagraph"/>
        <w:numPr>
          <w:ilvl w:val="1"/>
          <w:numId w:val="1"/>
        </w:numPr>
      </w:pPr>
      <w:r>
        <w:t xml:space="preserve">After cleaning the data needs to be segmented and structured in such a way that it supports model training.  The model produced needs to be </w:t>
      </w:r>
      <w:proofErr w:type="spellStart"/>
      <w:r>
        <w:t>scientificially</w:t>
      </w:r>
      <w:proofErr w:type="spellEnd"/>
      <w:r>
        <w:t xml:space="preserve"> sound and explainable, ideally through a graphical process.</w:t>
      </w:r>
    </w:p>
    <w:p w14:paraId="7E7C20EB" w14:textId="7E60ADE5" w:rsidR="0092704C" w:rsidRDefault="0092704C" w:rsidP="0092704C">
      <w:pPr>
        <w:pStyle w:val="ListParagraph"/>
        <w:numPr>
          <w:ilvl w:val="1"/>
          <w:numId w:val="1"/>
        </w:numPr>
      </w:pPr>
      <w:r>
        <w:t xml:space="preserve">Collecting and recording these figures requires numerous personal and hardware resources.  Care needs to take place that it does not become corrupt through </w:t>
      </w:r>
      <w:proofErr w:type="spellStart"/>
      <w:r>
        <w:t>errorous</w:t>
      </w:r>
      <w:proofErr w:type="spellEnd"/>
      <w:r>
        <w:t xml:space="preserve"> data entry and similar situations</w:t>
      </w:r>
    </w:p>
    <w:p w14:paraId="3B482D7B" w14:textId="77777777" w:rsidR="0092704C" w:rsidRDefault="0092704C" w:rsidP="0092704C">
      <w:pPr>
        <w:pStyle w:val="ListParagraph"/>
        <w:numPr>
          <w:ilvl w:val="1"/>
          <w:numId w:val="1"/>
        </w:numPr>
      </w:pPr>
    </w:p>
    <w:sectPr w:rsidR="0092704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7941F6" w14:textId="77777777" w:rsidR="00E463AC" w:rsidRDefault="00E463AC" w:rsidP="0082223F">
      <w:pPr>
        <w:spacing w:line="240" w:lineRule="auto"/>
      </w:pPr>
      <w:r>
        <w:separator/>
      </w:r>
    </w:p>
  </w:endnote>
  <w:endnote w:type="continuationSeparator" w:id="0">
    <w:p w14:paraId="004165DB" w14:textId="77777777" w:rsidR="00E463AC" w:rsidRDefault="00E463A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DB445" w14:textId="77777777" w:rsidR="00E463AC" w:rsidRDefault="00E463AC" w:rsidP="0082223F">
      <w:pPr>
        <w:spacing w:line="240" w:lineRule="auto"/>
      </w:pPr>
      <w:r>
        <w:separator/>
      </w:r>
    </w:p>
  </w:footnote>
  <w:footnote w:type="continuationSeparator" w:id="0">
    <w:p w14:paraId="1BDCECFC" w14:textId="77777777" w:rsidR="00E463AC" w:rsidRDefault="00E463A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A777E"/>
    <w:rsid w:val="0016568C"/>
    <w:rsid w:val="00183597"/>
    <w:rsid w:val="00194E42"/>
    <w:rsid w:val="001E4F95"/>
    <w:rsid w:val="002806B7"/>
    <w:rsid w:val="002944D5"/>
    <w:rsid w:val="002A4175"/>
    <w:rsid w:val="002F5188"/>
    <w:rsid w:val="00322E8F"/>
    <w:rsid w:val="003761B6"/>
    <w:rsid w:val="003B7E9E"/>
    <w:rsid w:val="003F4714"/>
    <w:rsid w:val="00401D65"/>
    <w:rsid w:val="004223E8"/>
    <w:rsid w:val="0043333B"/>
    <w:rsid w:val="00433AEC"/>
    <w:rsid w:val="0046631C"/>
    <w:rsid w:val="004A784B"/>
    <w:rsid w:val="004B463B"/>
    <w:rsid w:val="00511DF5"/>
    <w:rsid w:val="00564B03"/>
    <w:rsid w:val="005B7079"/>
    <w:rsid w:val="005E28A3"/>
    <w:rsid w:val="00640F17"/>
    <w:rsid w:val="00661FB5"/>
    <w:rsid w:val="006C6C4A"/>
    <w:rsid w:val="00733F4B"/>
    <w:rsid w:val="0073677D"/>
    <w:rsid w:val="007454A5"/>
    <w:rsid w:val="00746AD3"/>
    <w:rsid w:val="007E429A"/>
    <w:rsid w:val="0082223F"/>
    <w:rsid w:val="0085077A"/>
    <w:rsid w:val="00855810"/>
    <w:rsid w:val="00887948"/>
    <w:rsid w:val="008B5129"/>
    <w:rsid w:val="008D1E7E"/>
    <w:rsid w:val="00912697"/>
    <w:rsid w:val="0092704C"/>
    <w:rsid w:val="009A757D"/>
    <w:rsid w:val="009A7E9F"/>
    <w:rsid w:val="009B1393"/>
    <w:rsid w:val="009B37D9"/>
    <w:rsid w:val="009E0312"/>
    <w:rsid w:val="009E44FD"/>
    <w:rsid w:val="00A411E4"/>
    <w:rsid w:val="00A46B60"/>
    <w:rsid w:val="00A526F0"/>
    <w:rsid w:val="00A56A0E"/>
    <w:rsid w:val="00A572FA"/>
    <w:rsid w:val="00AD33FA"/>
    <w:rsid w:val="00AF14BC"/>
    <w:rsid w:val="00B767F9"/>
    <w:rsid w:val="00BA3E6E"/>
    <w:rsid w:val="00BB1858"/>
    <w:rsid w:val="00C27B64"/>
    <w:rsid w:val="00C47A75"/>
    <w:rsid w:val="00C618A4"/>
    <w:rsid w:val="00C73692"/>
    <w:rsid w:val="00C93BB7"/>
    <w:rsid w:val="00CB25E9"/>
    <w:rsid w:val="00D85C7B"/>
    <w:rsid w:val="00DC4CC8"/>
    <w:rsid w:val="00DD0F63"/>
    <w:rsid w:val="00DD40A6"/>
    <w:rsid w:val="00DE2224"/>
    <w:rsid w:val="00DF1097"/>
    <w:rsid w:val="00E07021"/>
    <w:rsid w:val="00E463AC"/>
    <w:rsid w:val="00E51635"/>
    <w:rsid w:val="00ED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6</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7</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7</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Cro03</b:Tag>
    <b:SourceType>JournalArticle</b:SourceType>
    <b:Guid>{7FBB094D-A89B-4973-85D5-89546C515A2A}</b:Guid>
    <b:Title>Impact of POS Data Sharing on Supply Chain Management</b:Title>
    <b:Year>2003</b:Year>
    <b:Author>
      <b:Author>
        <b:NameList>
          <b:Person>
            <b:Last>Croson</b:Last>
            <b:First>R</b:First>
          </b:Person>
          <b:Person>
            <b:Last>K</b:Last>
            <b:First>Donohue</b:First>
          </b:Person>
        </b:NameList>
      </b:Author>
    </b:Author>
    <b:JournalName>Production and Operations Management Vol.12, No. 1</b:JournalName>
    <b:RefOrder>9</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0</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5</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5</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2</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1</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8</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3</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4</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6</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s>
</file>

<file path=customXml/itemProps1.xml><?xml version="1.0" encoding="utf-8"?>
<ds:datastoreItem xmlns:ds="http://schemas.openxmlformats.org/officeDocument/2006/customXml" ds:itemID="{76A4FBF2-4E8F-4711-9F96-9C468739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1</TotalTime>
  <Pages>11</Pages>
  <Words>2445</Words>
  <Characters>15236</Characters>
  <Application>Microsoft Office Word</Application>
  <DocSecurity>0</DocSecurity>
  <Lines>33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5</cp:revision>
  <dcterms:created xsi:type="dcterms:W3CDTF">2019-05-19T17:38:00Z</dcterms:created>
  <dcterms:modified xsi:type="dcterms:W3CDTF">2020-03-29T14:47:00Z</dcterms:modified>
</cp:coreProperties>
</file>